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BBA65" w14:textId="4A87718C" w:rsidR="00AA472D" w:rsidRPr="00737587" w:rsidRDefault="00D96B20" w:rsidP="00D96B20">
      <w:pPr>
        <w:rPr>
          <w:rFonts w:cs="Calibri"/>
          <w:b/>
          <w:sz w:val="52"/>
          <w:szCs w:val="40"/>
        </w:rPr>
      </w:pPr>
      <w:r w:rsidRPr="002A3580">
        <w:rPr>
          <w:rFonts w:ascii="Antonio" w:hAnsi="Antonio" w:cs="Calibri"/>
          <w:b/>
          <w:color w:val="2E1D5B" w:themeColor="accent6"/>
          <w:sz w:val="52"/>
          <w:szCs w:val="40"/>
        </w:rPr>
        <w:t>TRAVEL</w:t>
      </w:r>
      <w:r w:rsidR="00374D46" w:rsidRPr="002A3580">
        <w:rPr>
          <w:rFonts w:ascii="Antonio" w:hAnsi="Antonio" w:cs="Calibri"/>
          <w:b/>
          <w:color w:val="2E1D5B" w:themeColor="accent6"/>
          <w:sz w:val="52"/>
          <w:szCs w:val="40"/>
        </w:rPr>
        <w:t xml:space="preserve"> REQUEST FORM</w:t>
      </w:r>
      <w:r w:rsidR="0066497F" w:rsidRPr="002A3580">
        <w:rPr>
          <w:rFonts w:ascii="Antonio" w:hAnsi="Antonio" w:cs="Calibri"/>
          <w:b/>
          <w:color w:val="2E1D5B" w:themeColor="accent6"/>
          <w:sz w:val="52"/>
          <w:szCs w:val="40"/>
        </w:rPr>
        <w:t xml:space="preserve">             </w:t>
      </w:r>
      <w:r w:rsidR="0066497F" w:rsidRPr="002A3580">
        <w:rPr>
          <w:rFonts w:cs="Calibri"/>
          <w:b/>
          <w:color w:val="2E1D5B" w:themeColor="accent6"/>
          <w:sz w:val="52"/>
          <w:szCs w:val="40"/>
        </w:rPr>
        <w:t xml:space="preserve"> </w:t>
      </w:r>
      <w:r w:rsidR="000859A1">
        <w:rPr>
          <w:rFonts w:cs="Calibri"/>
          <w:b/>
          <w:noProof/>
          <w:sz w:val="52"/>
          <w:szCs w:val="40"/>
        </w:rPr>
        <w:drawing>
          <wp:inline distT="0" distB="0" distL="0" distR="0" wp14:anchorId="5A1FDE3D" wp14:editId="14DBACF8">
            <wp:extent cx="278130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1733A" w14:textId="77777777" w:rsidR="002A3580" w:rsidRDefault="00374D46">
      <w:pPr>
        <w:rPr>
          <w:rFonts w:ascii="Tahoma" w:eastAsia="Times New Roman" w:hAnsi="Tahoma" w:cs="Tahoma"/>
          <w:sz w:val="18"/>
          <w:szCs w:val="18"/>
          <w:lang w:eastAsia="en-GB"/>
        </w:rPr>
      </w:pPr>
      <w:r w:rsidRPr="002A3580">
        <w:rPr>
          <w:rFonts w:ascii="Tahoma" w:eastAsia="Times New Roman" w:hAnsi="Tahoma" w:cs="Tahoma"/>
          <w:sz w:val="18"/>
          <w:szCs w:val="18"/>
          <w:lang w:eastAsia="en-GB"/>
        </w:rPr>
        <w:t>Please use this form to send to</w:t>
      </w:r>
      <w:r w:rsidR="009067BF"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 approved bus/coach operators</w:t>
      </w:r>
      <w:r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 to obtain a quote </w:t>
      </w:r>
      <w:r w:rsidR="00866077" w:rsidRPr="002A3580">
        <w:rPr>
          <w:rFonts w:ascii="Tahoma" w:eastAsia="Times New Roman" w:hAnsi="Tahoma" w:cs="Tahoma"/>
          <w:sz w:val="18"/>
          <w:szCs w:val="18"/>
          <w:lang w:eastAsia="en-GB"/>
        </w:rPr>
        <w:t>and/</w:t>
      </w:r>
      <w:r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or confirm a booking.  </w:t>
      </w:r>
    </w:p>
    <w:p w14:paraId="043A4256" w14:textId="0DF064C3" w:rsidR="002A3580" w:rsidRDefault="009067BF">
      <w:pPr>
        <w:rPr>
          <w:rFonts w:ascii="Tahoma" w:eastAsia="Times New Roman" w:hAnsi="Tahoma" w:cs="Tahoma"/>
          <w:sz w:val="18"/>
          <w:szCs w:val="18"/>
          <w:lang w:eastAsia="en-GB"/>
        </w:rPr>
      </w:pPr>
      <w:r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Complete </w:t>
      </w:r>
      <w:r w:rsidR="00374D46"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the yellow </w:t>
      </w:r>
      <w:r w:rsidR="002A3580">
        <w:rPr>
          <w:rFonts w:ascii="Tahoma" w:eastAsia="Times New Roman" w:hAnsi="Tahoma" w:cs="Tahoma"/>
          <w:sz w:val="18"/>
          <w:szCs w:val="18"/>
          <w:lang w:eastAsia="en-GB"/>
        </w:rPr>
        <w:t>fields</w:t>
      </w:r>
      <w:r w:rsidR="00374D46"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 only.  </w:t>
      </w:r>
      <w:r w:rsidR="002A3580" w:rsidRPr="002A3580">
        <w:rPr>
          <w:rFonts w:ascii="Tahoma" w:eastAsia="Times New Roman" w:hAnsi="Tahoma" w:cs="Tahoma"/>
          <w:b/>
          <w:bCs/>
          <w:color w:val="F4457B" w:themeColor="accent5"/>
          <w:sz w:val="18"/>
          <w:szCs w:val="18"/>
          <w:lang w:eastAsia="en-GB"/>
        </w:rPr>
        <w:t>IT IS NOT A PURCHASE ORDER</w:t>
      </w:r>
      <w:r w:rsidR="00374D46" w:rsidRPr="002A3580">
        <w:rPr>
          <w:rFonts w:ascii="Tahoma" w:eastAsia="Times New Roman" w:hAnsi="Tahoma" w:cs="Tahoma"/>
          <w:sz w:val="18"/>
          <w:szCs w:val="18"/>
          <w:lang w:eastAsia="en-GB"/>
        </w:rPr>
        <w:t xml:space="preserve">.  </w:t>
      </w:r>
    </w:p>
    <w:p w14:paraId="6742C520" w14:textId="1E7B88C2" w:rsidR="00374D46" w:rsidRPr="002A3580" w:rsidRDefault="00374D46">
      <w:pPr>
        <w:rPr>
          <w:rFonts w:ascii="Tahoma" w:hAnsi="Tahoma" w:cs="Tahoma"/>
          <w:sz w:val="18"/>
          <w:szCs w:val="18"/>
        </w:rPr>
      </w:pPr>
      <w:r w:rsidRPr="002A3580">
        <w:rPr>
          <w:rFonts w:ascii="Tahoma" w:eastAsia="Times New Roman" w:hAnsi="Tahoma" w:cs="Tahoma"/>
          <w:b/>
          <w:sz w:val="18"/>
          <w:szCs w:val="18"/>
          <w:lang w:eastAsia="en-GB"/>
        </w:rPr>
        <w:t>For help contact the University Transport Office Telephone: 020 8331 8528</w:t>
      </w:r>
      <w:r w:rsidR="00D96B20" w:rsidRPr="002A3580">
        <w:rPr>
          <w:rFonts w:ascii="Tahoma" w:eastAsia="Times New Roman" w:hAnsi="Tahoma" w:cs="Tahoma"/>
          <w:b/>
          <w:sz w:val="18"/>
          <w:szCs w:val="18"/>
          <w:lang w:eastAsia="en-GB"/>
        </w:rPr>
        <w:t>.</w:t>
      </w:r>
    </w:p>
    <w:p w14:paraId="07915005" w14:textId="1E1E33B7" w:rsidR="00374D46" w:rsidRPr="002A3580" w:rsidRDefault="00A940C3">
      <w:pPr>
        <w:rPr>
          <w:rFonts w:ascii="Tahoma" w:hAnsi="Tahoma" w:cs="Tahoma"/>
          <w:color w:val="FF0000"/>
          <w:sz w:val="20"/>
          <w:szCs w:val="20"/>
        </w:rPr>
      </w:pPr>
      <w:r w:rsidRPr="002A3580">
        <w:rPr>
          <w:rFonts w:ascii="Tahoma" w:hAnsi="Tahoma" w:cs="Tahoma"/>
          <w:color w:val="E04E39" w:themeColor="accent3"/>
          <w:sz w:val="20"/>
          <w:szCs w:val="20"/>
        </w:rPr>
        <w:t xml:space="preserve">Note: Vehicle access to Greenwich Campus must be notified to Transport Office for authorisation by Old Royal Naval College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992"/>
        <w:gridCol w:w="72"/>
        <w:gridCol w:w="943"/>
        <w:gridCol w:w="795"/>
        <w:gridCol w:w="1853"/>
        <w:gridCol w:w="840"/>
        <w:gridCol w:w="851"/>
        <w:gridCol w:w="809"/>
        <w:gridCol w:w="896"/>
      </w:tblGrid>
      <w:tr w:rsidR="00B309CF" w:rsidRPr="002A3580" w14:paraId="0B70B80E" w14:textId="77777777" w:rsidTr="002A3580">
        <w:trPr>
          <w:trHeight w:val="432"/>
        </w:trPr>
        <w:tc>
          <w:tcPr>
            <w:tcW w:w="2405" w:type="dxa"/>
            <w:vAlign w:val="center"/>
          </w:tcPr>
          <w:p w14:paraId="6CB778CD" w14:textId="77777777" w:rsidR="00B26A4B" w:rsidRPr="002A3580" w:rsidRDefault="00B26A4B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bookmarkStart w:id="0" w:name="_GoBack"/>
            <w:bookmarkEnd w:id="0"/>
            <w:r w:rsidRPr="002A3580">
              <w:rPr>
                <w:rFonts w:ascii="Tahoma" w:hAnsi="Tahoma" w:cs="Tahoma"/>
                <w:bCs/>
                <w:sz w:val="18"/>
                <w:szCs w:val="18"/>
              </w:rPr>
              <w:t>JOB REQUESTER (Name):</w:t>
            </w:r>
          </w:p>
        </w:tc>
        <w:tc>
          <w:tcPr>
            <w:tcW w:w="2802" w:type="dxa"/>
            <w:gridSpan w:val="4"/>
            <w:shd w:val="clear" w:color="auto" w:fill="FFFF99"/>
            <w:vAlign w:val="center"/>
          </w:tcPr>
          <w:p w14:paraId="55A23806" w14:textId="77777777" w:rsidR="00B26A4B" w:rsidRPr="002A3580" w:rsidRDefault="00B26A4B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53" w:type="dxa"/>
            <w:vAlign w:val="center"/>
          </w:tcPr>
          <w:p w14:paraId="4B4C1938" w14:textId="1444D365" w:rsidR="00B26A4B" w:rsidRPr="002A3580" w:rsidRDefault="0066497F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Faculty/Directorate</w:t>
            </w:r>
            <w:r w:rsidR="00B26A4B" w:rsidRPr="002A3580">
              <w:rPr>
                <w:rFonts w:ascii="Tahoma" w:hAnsi="Tahoma" w:cs="Tahoma"/>
                <w:bCs/>
                <w:sz w:val="18"/>
                <w:szCs w:val="18"/>
              </w:rPr>
              <w:t>:</w:t>
            </w:r>
          </w:p>
        </w:tc>
        <w:tc>
          <w:tcPr>
            <w:tcW w:w="3396" w:type="dxa"/>
            <w:gridSpan w:val="4"/>
            <w:shd w:val="clear" w:color="auto" w:fill="FFFF99"/>
            <w:vAlign w:val="center"/>
          </w:tcPr>
          <w:p w14:paraId="4170476B" w14:textId="77777777" w:rsidR="00B26A4B" w:rsidRPr="002A3580" w:rsidRDefault="00B26A4B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7158E979" w14:textId="77777777" w:rsidTr="002A3580">
        <w:trPr>
          <w:trHeight w:val="404"/>
        </w:trPr>
        <w:tc>
          <w:tcPr>
            <w:tcW w:w="2405" w:type="dxa"/>
            <w:vAlign w:val="center"/>
          </w:tcPr>
          <w:p w14:paraId="7E519EF0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TEL No:</w:t>
            </w:r>
          </w:p>
        </w:tc>
        <w:tc>
          <w:tcPr>
            <w:tcW w:w="2802" w:type="dxa"/>
            <w:gridSpan w:val="4"/>
            <w:shd w:val="clear" w:color="auto" w:fill="FFFF99"/>
            <w:vAlign w:val="center"/>
          </w:tcPr>
          <w:p w14:paraId="1C4B63B0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53" w:type="dxa"/>
            <w:vMerge w:val="restart"/>
            <w:shd w:val="clear" w:color="auto" w:fill="auto"/>
          </w:tcPr>
          <w:p w14:paraId="133C0C37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INVOICE ADDRESS:</w:t>
            </w:r>
          </w:p>
        </w:tc>
        <w:tc>
          <w:tcPr>
            <w:tcW w:w="3396" w:type="dxa"/>
            <w:gridSpan w:val="4"/>
            <w:vMerge w:val="restart"/>
            <w:shd w:val="clear" w:color="auto" w:fill="FFFF99"/>
          </w:tcPr>
          <w:p w14:paraId="01AD5314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13A2DC9A" w14:textId="77777777" w:rsidTr="002A3580">
        <w:trPr>
          <w:trHeight w:val="424"/>
        </w:trPr>
        <w:tc>
          <w:tcPr>
            <w:tcW w:w="2405" w:type="dxa"/>
            <w:vAlign w:val="center"/>
          </w:tcPr>
          <w:p w14:paraId="7B01C489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E-MAIL ADDRESS:</w:t>
            </w:r>
          </w:p>
        </w:tc>
        <w:tc>
          <w:tcPr>
            <w:tcW w:w="2802" w:type="dxa"/>
            <w:gridSpan w:val="4"/>
            <w:shd w:val="clear" w:color="auto" w:fill="FFFF99"/>
            <w:vAlign w:val="center"/>
          </w:tcPr>
          <w:p w14:paraId="0DDDBD2D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53" w:type="dxa"/>
            <w:vMerge/>
          </w:tcPr>
          <w:p w14:paraId="0EAF0F23" w14:textId="77777777" w:rsidR="00E97835" w:rsidRPr="002A3580" w:rsidRDefault="00E97835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3396" w:type="dxa"/>
            <w:gridSpan w:val="4"/>
            <w:vMerge/>
            <w:shd w:val="clear" w:color="auto" w:fill="FFFF99"/>
          </w:tcPr>
          <w:p w14:paraId="6CE4767F" w14:textId="77777777" w:rsidR="00E97835" w:rsidRPr="002A3580" w:rsidRDefault="00E97835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1527F515" w14:textId="77777777" w:rsidTr="002A3580">
        <w:trPr>
          <w:trHeight w:val="416"/>
        </w:trPr>
        <w:tc>
          <w:tcPr>
            <w:tcW w:w="2405" w:type="dxa"/>
            <w:vAlign w:val="center"/>
          </w:tcPr>
          <w:p w14:paraId="69F5BA2A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JOB REF (if applicable):</w:t>
            </w:r>
          </w:p>
        </w:tc>
        <w:tc>
          <w:tcPr>
            <w:tcW w:w="2802" w:type="dxa"/>
            <w:gridSpan w:val="4"/>
            <w:shd w:val="clear" w:color="auto" w:fill="FFFF99"/>
            <w:vAlign w:val="center"/>
          </w:tcPr>
          <w:p w14:paraId="12F3BC45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53" w:type="dxa"/>
            <w:vMerge/>
          </w:tcPr>
          <w:p w14:paraId="2B8A62D5" w14:textId="77777777" w:rsidR="00E97835" w:rsidRPr="002A3580" w:rsidRDefault="00E97835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3396" w:type="dxa"/>
            <w:gridSpan w:val="4"/>
            <w:vMerge/>
            <w:shd w:val="clear" w:color="auto" w:fill="FFFF99"/>
          </w:tcPr>
          <w:p w14:paraId="76FE4EF5" w14:textId="77777777" w:rsidR="00E97835" w:rsidRPr="002A3580" w:rsidRDefault="00E97835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4229CA91" w14:textId="77777777" w:rsidTr="002A3580">
        <w:trPr>
          <w:trHeight w:val="469"/>
        </w:trPr>
        <w:tc>
          <w:tcPr>
            <w:tcW w:w="2405" w:type="dxa"/>
            <w:vAlign w:val="center"/>
          </w:tcPr>
          <w:p w14:paraId="38F1E5A5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DEPARTURE DATE(S) &amp; DAY(S):</w:t>
            </w:r>
          </w:p>
        </w:tc>
        <w:tc>
          <w:tcPr>
            <w:tcW w:w="4655" w:type="dxa"/>
            <w:gridSpan w:val="5"/>
            <w:shd w:val="clear" w:color="auto" w:fill="FFFF99"/>
            <w:vAlign w:val="center"/>
          </w:tcPr>
          <w:p w14:paraId="3303BB91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  <w:shd w:val="clear" w:color="auto" w:fill="auto"/>
          </w:tcPr>
          <w:p w14:paraId="313F6E3D" w14:textId="77777777" w:rsidR="00E97835" w:rsidRPr="002A3580" w:rsidRDefault="00B309CF" w:rsidP="00B309CF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RETURN DATE</w:t>
            </w:r>
            <w:r w:rsidRPr="002A3580">
              <w:rPr>
                <w:rFonts w:ascii="Tahoma" w:hAnsi="Tahoma" w:cs="Tahoma"/>
                <w:bCs/>
                <w:sz w:val="18"/>
                <w:szCs w:val="18"/>
              </w:rPr>
              <w:br/>
              <w:t>(i</w:t>
            </w:r>
            <w:r w:rsidR="00E97835" w:rsidRPr="002A3580">
              <w:rPr>
                <w:rFonts w:ascii="Tahoma" w:hAnsi="Tahoma" w:cs="Tahoma"/>
                <w:bCs/>
                <w:sz w:val="18"/>
                <w:szCs w:val="18"/>
              </w:rPr>
              <w:t>f different)</w:t>
            </w:r>
            <w:r w:rsidRPr="002A3580">
              <w:rPr>
                <w:rFonts w:ascii="Tahoma" w:hAnsi="Tahoma" w:cs="Tahoma"/>
                <w:bCs/>
                <w:sz w:val="18"/>
                <w:szCs w:val="18"/>
              </w:rPr>
              <w:t>:</w:t>
            </w:r>
          </w:p>
        </w:tc>
        <w:tc>
          <w:tcPr>
            <w:tcW w:w="1705" w:type="dxa"/>
            <w:gridSpan w:val="2"/>
            <w:shd w:val="clear" w:color="auto" w:fill="FFFF99"/>
            <w:vAlign w:val="center"/>
          </w:tcPr>
          <w:p w14:paraId="6974D55A" w14:textId="77777777" w:rsidR="00E97835" w:rsidRPr="002A3580" w:rsidRDefault="00E97835" w:rsidP="000F291E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1E57DD13" w14:textId="77777777" w:rsidTr="002A3580">
        <w:trPr>
          <w:trHeight w:val="1045"/>
        </w:trPr>
        <w:tc>
          <w:tcPr>
            <w:tcW w:w="2405" w:type="dxa"/>
          </w:tcPr>
          <w:p w14:paraId="584CF397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COLLECTION ADDRESS 1:</w:t>
            </w:r>
          </w:p>
        </w:tc>
        <w:tc>
          <w:tcPr>
            <w:tcW w:w="4655" w:type="dxa"/>
            <w:gridSpan w:val="5"/>
            <w:shd w:val="clear" w:color="auto" w:fill="FFFF99"/>
          </w:tcPr>
          <w:p w14:paraId="1B29DCAC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</w:tcPr>
          <w:p w14:paraId="30036CC8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TIME:</w:t>
            </w:r>
          </w:p>
        </w:tc>
        <w:tc>
          <w:tcPr>
            <w:tcW w:w="1705" w:type="dxa"/>
            <w:gridSpan w:val="2"/>
            <w:shd w:val="clear" w:color="auto" w:fill="FFFF99"/>
          </w:tcPr>
          <w:p w14:paraId="0E70F446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63C123BC" w14:textId="77777777" w:rsidTr="002A3580">
        <w:trPr>
          <w:trHeight w:val="1131"/>
        </w:trPr>
        <w:tc>
          <w:tcPr>
            <w:tcW w:w="2405" w:type="dxa"/>
          </w:tcPr>
          <w:p w14:paraId="2BC8EBDC" w14:textId="77777777" w:rsidR="00E97835" w:rsidRPr="002A3580" w:rsidRDefault="00E97835" w:rsidP="00D96B20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COLLECTION ADDRESS 2:</w:t>
            </w:r>
          </w:p>
          <w:p w14:paraId="560D151D" w14:textId="77777777" w:rsidR="00D96B20" w:rsidRPr="002A3580" w:rsidRDefault="00D96B20" w:rsidP="00D96B20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(if applicable)</w:t>
            </w:r>
          </w:p>
        </w:tc>
        <w:tc>
          <w:tcPr>
            <w:tcW w:w="4655" w:type="dxa"/>
            <w:gridSpan w:val="5"/>
            <w:shd w:val="clear" w:color="auto" w:fill="FFFF99"/>
          </w:tcPr>
          <w:p w14:paraId="4EEFCA3B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</w:tcPr>
          <w:p w14:paraId="602E2B53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TIME:</w:t>
            </w:r>
          </w:p>
        </w:tc>
        <w:tc>
          <w:tcPr>
            <w:tcW w:w="1705" w:type="dxa"/>
            <w:gridSpan w:val="2"/>
            <w:shd w:val="clear" w:color="auto" w:fill="FFFF99"/>
          </w:tcPr>
          <w:p w14:paraId="6640EC96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051A188E" w14:textId="77777777" w:rsidTr="002A3580">
        <w:trPr>
          <w:trHeight w:val="1133"/>
        </w:trPr>
        <w:tc>
          <w:tcPr>
            <w:tcW w:w="2405" w:type="dxa"/>
          </w:tcPr>
          <w:p w14:paraId="0384DD0F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COLLECTION ADDRESS 3:</w:t>
            </w:r>
          </w:p>
          <w:p w14:paraId="1B21424C" w14:textId="77777777" w:rsidR="00D96B20" w:rsidRPr="002A3580" w:rsidRDefault="00D96B20" w:rsidP="00D96B20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(if applicable)</w:t>
            </w:r>
          </w:p>
        </w:tc>
        <w:tc>
          <w:tcPr>
            <w:tcW w:w="4655" w:type="dxa"/>
            <w:gridSpan w:val="5"/>
            <w:shd w:val="clear" w:color="auto" w:fill="FFFF99"/>
          </w:tcPr>
          <w:p w14:paraId="65F919C6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</w:tcPr>
          <w:p w14:paraId="205EBBAA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TIME:</w:t>
            </w:r>
          </w:p>
        </w:tc>
        <w:tc>
          <w:tcPr>
            <w:tcW w:w="1705" w:type="dxa"/>
            <w:gridSpan w:val="2"/>
            <w:shd w:val="clear" w:color="auto" w:fill="FFFF99"/>
          </w:tcPr>
          <w:p w14:paraId="6D523076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B309CF" w:rsidRPr="002A3580" w14:paraId="5AD733CF" w14:textId="77777777" w:rsidTr="002A3580">
        <w:trPr>
          <w:trHeight w:val="956"/>
        </w:trPr>
        <w:tc>
          <w:tcPr>
            <w:tcW w:w="2405" w:type="dxa"/>
          </w:tcPr>
          <w:p w14:paraId="552CB276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DESTINATION ADDRESS:</w:t>
            </w:r>
          </w:p>
        </w:tc>
        <w:tc>
          <w:tcPr>
            <w:tcW w:w="4655" w:type="dxa"/>
            <w:gridSpan w:val="5"/>
            <w:shd w:val="clear" w:color="auto" w:fill="FFFF99"/>
          </w:tcPr>
          <w:p w14:paraId="2EC73F85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</w:tcPr>
          <w:p w14:paraId="2CDCA550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RETURN TIME:</w:t>
            </w:r>
          </w:p>
        </w:tc>
        <w:tc>
          <w:tcPr>
            <w:tcW w:w="1705" w:type="dxa"/>
            <w:gridSpan w:val="2"/>
            <w:shd w:val="clear" w:color="auto" w:fill="FFFF99"/>
          </w:tcPr>
          <w:p w14:paraId="27BEB94B" w14:textId="77777777" w:rsidR="00E97835" w:rsidRPr="002A3580" w:rsidRDefault="00E97835" w:rsidP="000F291E">
            <w:pPr>
              <w:spacing w:before="1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2A3580" w:rsidRPr="002A3580" w14:paraId="4F3D5A20" w14:textId="77777777" w:rsidTr="002A3580">
        <w:trPr>
          <w:trHeight w:val="330"/>
        </w:trPr>
        <w:tc>
          <w:tcPr>
            <w:tcW w:w="2405" w:type="dxa"/>
            <w:vAlign w:val="center"/>
          </w:tcPr>
          <w:p w14:paraId="0CEB6392" w14:textId="77777777" w:rsidR="00B309CF" w:rsidRPr="002A3580" w:rsidRDefault="00B309CF" w:rsidP="00B309CF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No OF PASSENGERS:</w:t>
            </w:r>
          </w:p>
        </w:tc>
        <w:tc>
          <w:tcPr>
            <w:tcW w:w="992" w:type="dxa"/>
            <w:shd w:val="clear" w:color="auto" w:fill="FFFF99"/>
            <w:vAlign w:val="center"/>
          </w:tcPr>
          <w:p w14:paraId="3D578393" w14:textId="77777777" w:rsidR="00B309CF" w:rsidRPr="002A3580" w:rsidRDefault="00B309CF" w:rsidP="00B309CF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10" w:type="dxa"/>
            <w:gridSpan w:val="3"/>
            <w:vAlign w:val="center"/>
          </w:tcPr>
          <w:p w14:paraId="615F6655" w14:textId="77777777" w:rsidR="00B309CF" w:rsidRPr="002A3580" w:rsidRDefault="00B309CF" w:rsidP="00B309CF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FLIGHT No (if applicable):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14:paraId="23E5B31B" w14:textId="77777777" w:rsidR="00B309CF" w:rsidRPr="002A3580" w:rsidRDefault="00B309CF" w:rsidP="00B309CF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60" w:type="dxa"/>
            <w:gridSpan w:val="2"/>
          </w:tcPr>
          <w:p w14:paraId="3E14DFAF" w14:textId="77777777" w:rsidR="00B309CF" w:rsidRPr="002A3580" w:rsidRDefault="009067BF" w:rsidP="009067BF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BAGGAGE ITEMS PER PERSON</w:t>
            </w:r>
            <w:r w:rsidR="00B309CF" w:rsidRPr="002A3580">
              <w:rPr>
                <w:rFonts w:ascii="Tahoma" w:hAnsi="Tahoma" w:cs="Tahoma"/>
                <w:bCs/>
                <w:sz w:val="18"/>
                <w:szCs w:val="18"/>
              </w:rPr>
              <w:t>:</w:t>
            </w:r>
          </w:p>
        </w:tc>
        <w:tc>
          <w:tcPr>
            <w:tcW w:w="896" w:type="dxa"/>
            <w:shd w:val="clear" w:color="auto" w:fill="FFFF99"/>
            <w:vAlign w:val="center"/>
          </w:tcPr>
          <w:p w14:paraId="41D6245A" w14:textId="77777777" w:rsidR="00B309CF" w:rsidRPr="002A3580" w:rsidRDefault="00B309CF" w:rsidP="00B309CF">
            <w:pPr>
              <w:jc w:val="center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8A7A77" w:rsidRPr="002A3580" w14:paraId="1066FE35" w14:textId="77777777" w:rsidTr="002A3580">
        <w:tc>
          <w:tcPr>
            <w:tcW w:w="3469" w:type="dxa"/>
            <w:gridSpan w:val="3"/>
            <w:vAlign w:val="center"/>
          </w:tcPr>
          <w:p w14:paraId="7FB757C3" w14:textId="77777777" w:rsidR="008A7A77" w:rsidRPr="002A3580" w:rsidRDefault="008A7A77" w:rsidP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TRIP ORGANISER/LEADER ON THE DAY</w:t>
            </w:r>
          </w:p>
        </w:tc>
        <w:tc>
          <w:tcPr>
            <w:tcW w:w="943" w:type="dxa"/>
            <w:vAlign w:val="center"/>
          </w:tcPr>
          <w:p w14:paraId="37AEC163" w14:textId="77777777" w:rsidR="008A7A77" w:rsidRPr="002A3580" w:rsidRDefault="008A7A77" w:rsidP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NAME:</w:t>
            </w:r>
          </w:p>
        </w:tc>
        <w:tc>
          <w:tcPr>
            <w:tcW w:w="2648" w:type="dxa"/>
            <w:gridSpan w:val="2"/>
            <w:shd w:val="clear" w:color="auto" w:fill="FFFF99"/>
            <w:vAlign w:val="center"/>
          </w:tcPr>
          <w:p w14:paraId="463DBC05" w14:textId="77777777" w:rsidR="008A7A77" w:rsidRPr="002A3580" w:rsidRDefault="008A7A77" w:rsidP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691" w:type="dxa"/>
            <w:gridSpan w:val="2"/>
          </w:tcPr>
          <w:p w14:paraId="4962E97A" w14:textId="77777777" w:rsidR="008A7A77" w:rsidRPr="002A3580" w:rsidRDefault="008A7A77" w:rsidP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EMERGENCY CONTACT TEL No:</w:t>
            </w:r>
          </w:p>
        </w:tc>
        <w:tc>
          <w:tcPr>
            <w:tcW w:w="1705" w:type="dxa"/>
            <w:gridSpan w:val="2"/>
            <w:shd w:val="clear" w:color="auto" w:fill="FFFF99"/>
            <w:vAlign w:val="center"/>
          </w:tcPr>
          <w:p w14:paraId="72A3C91B" w14:textId="77777777" w:rsidR="008A7A77" w:rsidRPr="002A3580" w:rsidRDefault="008A7A77" w:rsidP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  <w:tr w:rsidR="008A7A77" w:rsidRPr="002A3580" w14:paraId="1B2145C4" w14:textId="77777777" w:rsidTr="002A3580">
        <w:trPr>
          <w:trHeight w:val="490"/>
        </w:trPr>
        <w:tc>
          <w:tcPr>
            <w:tcW w:w="2405" w:type="dxa"/>
          </w:tcPr>
          <w:p w14:paraId="5A32F239" w14:textId="77777777" w:rsidR="008A7A77" w:rsidRPr="002A3580" w:rsidRDefault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  <w:r w:rsidRPr="002A3580">
              <w:rPr>
                <w:rFonts w:ascii="Tahoma" w:hAnsi="Tahoma" w:cs="Tahoma"/>
                <w:bCs/>
                <w:sz w:val="18"/>
                <w:szCs w:val="18"/>
              </w:rPr>
              <w:t>SPECIAL REQUIREMENTS:</w:t>
            </w:r>
          </w:p>
        </w:tc>
        <w:tc>
          <w:tcPr>
            <w:tcW w:w="8051" w:type="dxa"/>
            <w:gridSpan w:val="9"/>
            <w:shd w:val="clear" w:color="auto" w:fill="FFFF99"/>
          </w:tcPr>
          <w:p w14:paraId="6F834CAC" w14:textId="77777777" w:rsidR="008A7A77" w:rsidRPr="002A3580" w:rsidRDefault="008A7A77">
            <w:pPr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</w:tbl>
    <w:p w14:paraId="667E3D9A" w14:textId="77777777" w:rsidR="007C325A" w:rsidRPr="002A3580" w:rsidRDefault="007C325A">
      <w:pPr>
        <w:rPr>
          <w:rFonts w:ascii="Tahoma" w:hAnsi="Tahoma" w:cs="Tahoma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1"/>
        <w:gridCol w:w="2754"/>
        <w:gridCol w:w="2103"/>
        <w:gridCol w:w="2698"/>
      </w:tblGrid>
      <w:tr w:rsidR="008A7A77" w:rsidRPr="002A3580" w14:paraId="7F3324A8" w14:textId="77777777" w:rsidTr="008A7A77">
        <w:tc>
          <w:tcPr>
            <w:tcW w:w="10682" w:type="dxa"/>
            <w:gridSpan w:val="4"/>
            <w:shd w:val="clear" w:color="auto" w:fill="8DB3E2"/>
          </w:tcPr>
          <w:p w14:paraId="140E2F24" w14:textId="77777777" w:rsidR="008A7A77" w:rsidRPr="002A3580" w:rsidRDefault="008A7A77" w:rsidP="008A7A77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BUS/COACH OPERATOR TO COMPLETE QUOTATION SECTION BELOW AND RETURN QUOTE TO JOB REQUESTER</w:t>
            </w:r>
          </w:p>
        </w:tc>
      </w:tr>
      <w:tr w:rsidR="008A7A77" w:rsidRPr="002A3580" w14:paraId="5E14247A" w14:textId="77777777" w:rsidTr="00866077">
        <w:trPr>
          <w:trHeight w:val="444"/>
        </w:trPr>
        <w:tc>
          <w:tcPr>
            <w:tcW w:w="2943" w:type="dxa"/>
            <w:tcBorders>
              <w:right w:val="nil"/>
            </w:tcBorders>
            <w:vAlign w:val="center"/>
          </w:tcPr>
          <w:p w14:paraId="68124427" w14:textId="77777777" w:rsidR="008A7A77" w:rsidRPr="002A3580" w:rsidRDefault="008A7A77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NAME OF BUS/COACH OPERATOR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FFFF99"/>
            <w:vAlign w:val="center"/>
          </w:tcPr>
          <w:p w14:paraId="1FCD8794" w14:textId="77777777" w:rsidR="008A7A77" w:rsidRPr="002A3580" w:rsidRDefault="008A7A77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2AD6F276" w14:textId="77777777" w:rsidR="008A7A77" w:rsidRPr="002A3580" w:rsidRDefault="008A7A77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NAME OF ESTIMATOR:</w:t>
            </w:r>
          </w:p>
        </w:tc>
        <w:tc>
          <w:tcPr>
            <w:tcW w:w="2777" w:type="dxa"/>
            <w:tcBorders>
              <w:left w:val="nil"/>
            </w:tcBorders>
            <w:shd w:val="clear" w:color="auto" w:fill="FFFF99"/>
            <w:vAlign w:val="center"/>
          </w:tcPr>
          <w:p w14:paraId="13206D77" w14:textId="77777777" w:rsidR="008A7A77" w:rsidRPr="002A3580" w:rsidRDefault="008A7A77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82A2C" w:rsidRPr="002A3580" w14:paraId="138DC11D" w14:textId="77777777" w:rsidTr="00866077">
        <w:trPr>
          <w:trHeight w:val="422"/>
        </w:trPr>
        <w:tc>
          <w:tcPr>
            <w:tcW w:w="2943" w:type="dxa"/>
            <w:tcBorders>
              <w:right w:val="nil"/>
            </w:tcBorders>
            <w:vAlign w:val="center"/>
          </w:tcPr>
          <w:p w14:paraId="45C849A4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TELEPHONE No: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FFFF99"/>
            <w:vAlign w:val="center"/>
          </w:tcPr>
          <w:p w14:paraId="2FBDF2F1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251DE3A4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E-MAIL ADDRESS:</w:t>
            </w:r>
          </w:p>
        </w:tc>
        <w:tc>
          <w:tcPr>
            <w:tcW w:w="2777" w:type="dxa"/>
            <w:tcBorders>
              <w:left w:val="nil"/>
            </w:tcBorders>
            <w:shd w:val="clear" w:color="auto" w:fill="FFFF99"/>
            <w:vAlign w:val="center"/>
          </w:tcPr>
          <w:p w14:paraId="06B2C720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82A2C" w:rsidRPr="002A3580" w14:paraId="3D7EE5C7" w14:textId="77777777" w:rsidTr="00866077">
        <w:trPr>
          <w:trHeight w:val="792"/>
        </w:trPr>
        <w:tc>
          <w:tcPr>
            <w:tcW w:w="2943" w:type="dxa"/>
            <w:tcBorders>
              <w:right w:val="nil"/>
            </w:tcBorders>
          </w:tcPr>
          <w:p w14:paraId="403628A3" w14:textId="77777777" w:rsidR="00582A2C" w:rsidRPr="002A3580" w:rsidRDefault="00582A2C" w:rsidP="00582A2C">
            <w:pPr>
              <w:spacing w:before="120"/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QUOTATION DETAILS:</w:t>
            </w:r>
          </w:p>
        </w:tc>
        <w:tc>
          <w:tcPr>
            <w:tcW w:w="7739" w:type="dxa"/>
            <w:gridSpan w:val="3"/>
            <w:tcBorders>
              <w:left w:val="nil"/>
            </w:tcBorders>
            <w:shd w:val="clear" w:color="auto" w:fill="FFFF99"/>
          </w:tcPr>
          <w:p w14:paraId="78C1CA68" w14:textId="77777777" w:rsidR="00582A2C" w:rsidRPr="002A3580" w:rsidRDefault="00582A2C" w:rsidP="00582A2C">
            <w:pPr>
              <w:spacing w:before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82A2C" w:rsidRPr="002A3580" w14:paraId="5A3B1709" w14:textId="77777777" w:rsidTr="00866077">
        <w:trPr>
          <w:trHeight w:val="454"/>
        </w:trPr>
        <w:tc>
          <w:tcPr>
            <w:tcW w:w="2943" w:type="dxa"/>
            <w:tcBorders>
              <w:right w:val="nil"/>
            </w:tcBorders>
            <w:vAlign w:val="center"/>
          </w:tcPr>
          <w:p w14:paraId="4841CFA5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AVAILABILITY: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FFFF99"/>
            <w:vAlign w:val="center"/>
          </w:tcPr>
          <w:p w14:paraId="1FC7CA4E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4EA8D240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QUOTE REF:</w:t>
            </w:r>
          </w:p>
        </w:tc>
        <w:tc>
          <w:tcPr>
            <w:tcW w:w="2777" w:type="dxa"/>
            <w:tcBorders>
              <w:left w:val="nil"/>
            </w:tcBorders>
            <w:shd w:val="clear" w:color="auto" w:fill="FFFF99"/>
            <w:vAlign w:val="center"/>
          </w:tcPr>
          <w:p w14:paraId="3D96B8C4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27EF9A53" w14:textId="77777777" w:rsidR="007C325A" w:rsidRPr="002A3580" w:rsidRDefault="007C325A">
      <w:pPr>
        <w:rPr>
          <w:rFonts w:ascii="Tahoma" w:hAnsi="Tahoma" w:cs="Tahoma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7"/>
        <w:gridCol w:w="2760"/>
        <w:gridCol w:w="2096"/>
        <w:gridCol w:w="2703"/>
      </w:tblGrid>
      <w:tr w:rsidR="00582A2C" w:rsidRPr="002A3580" w14:paraId="568F3909" w14:textId="77777777" w:rsidTr="00582A2C">
        <w:tc>
          <w:tcPr>
            <w:tcW w:w="10682" w:type="dxa"/>
            <w:gridSpan w:val="4"/>
            <w:shd w:val="clear" w:color="auto" w:fill="8DB3E2"/>
          </w:tcPr>
          <w:p w14:paraId="2E0024C4" w14:textId="77777777" w:rsidR="00582A2C" w:rsidRPr="002A3580" w:rsidRDefault="00582A2C" w:rsidP="00582A2C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 xml:space="preserve">JOB REQUESTER TO COMPLETE SECTION BELOW AND RETURN </w:t>
            </w:r>
            <w:r w:rsidR="00866077" w:rsidRPr="002A3580">
              <w:rPr>
                <w:rFonts w:ascii="Tahoma" w:hAnsi="Tahoma" w:cs="Tahoma"/>
                <w:b/>
                <w:sz w:val="18"/>
                <w:szCs w:val="18"/>
              </w:rPr>
              <w:t xml:space="preserve">TO </w:t>
            </w:r>
            <w:r w:rsidRPr="002A3580">
              <w:rPr>
                <w:rFonts w:ascii="Tahoma" w:hAnsi="Tahoma" w:cs="Tahoma"/>
                <w:b/>
                <w:sz w:val="18"/>
                <w:szCs w:val="18"/>
              </w:rPr>
              <w:t>BUS/COACH OPERATOR IF CONFIRMING BOOKING</w:t>
            </w:r>
            <w:r w:rsidRPr="002A3580">
              <w:rPr>
                <w:rFonts w:ascii="Tahoma" w:hAnsi="Tahoma" w:cs="Tahoma"/>
                <w:b/>
                <w:sz w:val="18"/>
                <w:szCs w:val="18"/>
              </w:rPr>
              <w:br/>
              <w:t xml:space="preserve">(ATTACH </w:t>
            </w:r>
            <w:r w:rsidR="00866077" w:rsidRPr="002A3580">
              <w:rPr>
                <w:rFonts w:ascii="Tahoma" w:hAnsi="Tahoma" w:cs="Tahoma"/>
                <w:b/>
                <w:sz w:val="18"/>
                <w:szCs w:val="18"/>
              </w:rPr>
              <w:t xml:space="preserve">A </w:t>
            </w:r>
            <w:r w:rsidRPr="002A3580">
              <w:rPr>
                <w:rFonts w:ascii="Tahoma" w:hAnsi="Tahoma" w:cs="Tahoma"/>
                <w:b/>
                <w:sz w:val="18"/>
                <w:szCs w:val="18"/>
              </w:rPr>
              <w:t xml:space="preserve">COPY TO PURCHASE ORDER VIA </w:t>
            </w:r>
            <w:r w:rsidRPr="002A3580">
              <w:rPr>
                <w:rFonts w:ascii="Tahoma" w:hAnsi="Tahoma" w:cs="Tahoma"/>
                <w:b/>
                <w:i/>
                <w:sz w:val="18"/>
                <w:szCs w:val="18"/>
              </w:rPr>
              <w:t>PARABILIS</w:t>
            </w:r>
            <w:r w:rsidRPr="002A3580">
              <w:rPr>
                <w:rFonts w:ascii="Tahoma" w:hAnsi="Tahoma" w:cs="Tahoma"/>
                <w:b/>
                <w:sz w:val="18"/>
                <w:szCs w:val="18"/>
              </w:rPr>
              <w:t>)</w:t>
            </w:r>
          </w:p>
        </w:tc>
      </w:tr>
      <w:tr w:rsidR="00582A2C" w:rsidRPr="002A3580" w14:paraId="626C942B" w14:textId="77777777" w:rsidTr="00866077">
        <w:trPr>
          <w:trHeight w:val="482"/>
        </w:trPr>
        <w:tc>
          <w:tcPr>
            <w:tcW w:w="2943" w:type="dxa"/>
            <w:tcBorders>
              <w:right w:val="nil"/>
            </w:tcBorders>
            <w:vAlign w:val="center"/>
          </w:tcPr>
          <w:p w14:paraId="4F8BF333" w14:textId="77777777" w:rsidR="00582A2C" w:rsidRPr="002A3580" w:rsidRDefault="00507711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PURCHASE ORDER NO</w:t>
            </w:r>
            <w:r w:rsidR="00582A2C" w:rsidRPr="002A3580">
              <w:rPr>
                <w:rFonts w:ascii="Tahoma" w:hAnsi="Tahoma" w:cs="Tahoma"/>
                <w:b/>
                <w:sz w:val="18"/>
                <w:szCs w:val="18"/>
              </w:rPr>
              <w:t>: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FFFF99"/>
            <w:vAlign w:val="center"/>
          </w:tcPr>
          <w:p w14:paraId="46FDB8B4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0EA3AEAE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AGREED HIRE CHARGE:</w:t>
            </w:r>
          </w:p>
        </w:tc>
        <w:tc>
          <w:tcPr>
            <w:tcW w:w="2777" w:type="dxa"/>
            <w:tcBorders>
              <w:left w:val="nil"/>
            </w:tcBorders>
            <w:shd w:val="clear" w:color="auto" w:fill="FFFF99"/>
            <w:vAlign w:val="center"/>
          </w:tcPr>
          <w:p w14:paraId="38710228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82A2C" w:rsidRPr="002A3580" w14:paraId="0ACBEA9A" w14:textId="77777777" w:rsidTr="00866077">
        <w:trPr>
          <w:trHeight w:val="573"/>
        </w:trPr>
        <w:tc>
          <w:tcPr>
            <w:tcW w:w="2943" w:type="dxa"/>
            <w:tcBorders>
              <w:right w:val="nil"/>
            </w:tcBorders>
            <w:vAlign w:val="center"/>
          </w:tcPr>
          <w:p w14:paraId="7A7D1514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APPROVER’S SIGNATURE: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FFFF99"/>
            <w:vAlign w:val="center"/>
          </w:tcPr>
          <w:p w14:paraId="2B9E89D7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7C1AD465" w14:textId="77777777" w:rsidR="00582A2C" w:rsidRPr="002A3580" w:rsidRDefault="00582A2C" w:rsidP="00582A2C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2A3580">
              <w:rPr>
                <w:rFonts w:ascii="Tahoma" w:hAnsi="Tahoma" w:cs="Tahoma"/>
                <w:b/>
                <w:sz w:val="18"/>
                <w:szCs w:val="18"/>
              </w:rPr>
              <w:t>DATE:</w:t>
            </w:r>
          </w:p>
        </w:tc>
        <w:tc>
          <w:tcPr>
            <w:tcW w:w="2777" w:type="dxa"/>
            <w:tcBorders>
              <w:left w:val="nil"/>
            </w:tcBorders>
            <w:shd w:val="clear" w:color="auto" w:fill="FFFF99"/>
            <w:vAlign w:val="center"/>
          </w:tcPr>
          <w:p w14:paraId="2C5317FC" w14:textId="77777777" w:rsidR="00582A2C" w:rsidRPr="002A3580" w:rsidRDefault="00582A2C" w:rsidP="00582A2C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4BF3D76F" w14:textId="77777777" w:rsidR="00374D46" w:rsidRPr="00CB2D56" w:rsidRDefault="00374D46" w:rsidP="001B219F">
      <w:pPr>
        <w:rPr>
          <w:sz w:val="16"/>
          <w:szCs w:val="16"/>
        </w:rPr>
      </w:pPr>
    </w:p>
    <w:sectPr w:rsidR="00374D46" w:rsidRPr="00CB2D56" w:rsidSect="00CB2D56">
      <w:footerReference w:type="default" r:id="rId8"/>
      <w:pgSz w:w="11906" w:h="16838"/>
      <w:pgMar w:top="567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DD0AD" w14:textId="77777777" w:rsidR="007A44BB" w:rsidRDefault="007A44BB" w:rsidP="001B219F">
      <w:r>
        <w:separator/>
      </w:r>
    </w:p>
  </w:endnote>
  <w:endnote w:type="continuationSeparator" w:id="0">
    <w:p w14:paraId="4AB76D8A" w14:textId="77777777" w:rsidR="007A44BB" w:rsidRDefault="007A44BB" w:rsidP="001B2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tonio">
    <w:panose1 w:val="00000000000000000000"/>
    <w:charset w:val="00"/>
    <w:family w:val="modern"/>
    <w:notTrueType/>
    <w:pitch w:val="variable"/>
    <w:sig w:usb0="8000000F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47048" w14:textId="77777777" w:rsidR="001B219F" w:rsidRPr="001B219F" w:rsidRDefault="001B219F">
    <w:pPr>
      <w:pStyle w:val="Footer"/>
      <w:rPr>
        <w:i/>
        <w:sz w:val="20"/>
        <w:szCs w:val="20"/>
      </w:rPr>
    </w:pPr>
    <w:r w:rsidRPr="001B219F">
      <w:rPr>
        <w:i/>
        <w:sz w:val="20"/>
        <w:szCs w:val="20"/>
      </w:rPr>
      <w:t>v1 August 20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F5C839" w14:textId="77777777" w:rsidR="007A44BB" w:rsidRDefault="007A44BB" w:rsidP="001B219F">
      <w:r>
        <w:separator/>
      </w:r>
    </w:p>
  </w:footnote>
  <w:footnote w:type="continuationSeparator" w:id="0">
    <w:p w14:paraId="136385E0" w14:textId="77777777" w:rsidR="007A44BB" w:rsidRDefault="007A44BB" w:rsidP="001B21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sDA3MjezsDCwsLRQ0lEKTi0uzszPAykwrAUArvR4KiwAAAA="/>
  </w:docVars>
  <w:rsids>
    <w:rsidRoot w:val="00374D46"/>
    <w:rsid w:val="000859A1"/>
    <w:rsid w:val="000F291E"/>
    <w:rsid w:val="001B219F"/>
    <w:rsid w:val="002303FD"/>
    <w:rsid w:val="00243145"/>
    <w:rsid w:val="00273246"/>
    <w:rsid w:val="002A3580"/>
    <w:rsid w:val="00374D46"/>
    <w:rsid w:val="00401E61"/>
    <w:rsid w:val="004800DA"/>
    <w:rsid w:val="004D7E1F"/>
    <w:rsid w:val="00507711"/>
    <w:rsid w:val="005208CC"/>
    <w:rsid w:val="00544EAD"/>
    <w:rsid w:val="00582A2C"/>
    <w:rsid w:val="0066497F"/>
    <w:rsid w:val="006F09EC"/>
    <w:rsid w:val="00737587"/>
    <w:rsid w:val="007926AC"/>
    <w:rsid w:val="007A44BB"/>
    <w:rsid w:val="007C325A"/>
    <w:rsid w:val="00866077"/>
    <w:rsid w:val="008A7A77"/>
    <w:rsid w:val="009067BF"/>
    <w:rsid w:val="009A36E2"/>
    <w:rsid w:val="00A92945"/>
    <w:rsid w:val="00A940C3"/>
    <w:rsid w:val="00AA472D"/>
    <w:rsid w:val="00B26A4B"/>
    <w:rsid w:val="00B309CF"/>
    <w:rsid w:val="00CB2D56"/>
    <w:rsid w:val="00D96B20"/>
    <w:rsid w:val="00E97835"/>
    <w:rsid w:val="00FA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C19689E"/>
  <w15:chartTrackingRefBased/>
  <w15:docId w15:val="{C6822503-B958-41C7-B426-B199C242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72D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4D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1B219F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1B219F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1B219F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semiHidden/>
    <w:rsid w:val="001B219F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7BF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9067BF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UoG MS Theme">
  <a:themeElements>
    <a:clrScheme name="UoGTheme">
      <a:dk1>
        <a:srgbClr val="2E1D5B"/>
      </a:dk1>
      <a:lt1>
        <a:srgbClr val="FFFFFF"/>
      </a:lt1>
      <a:dk2>
        <a:srgbClr val="606EB2"/>
      </a:dk2>
      <a:lt2>
        <a:srgbClr val="FFFFFF"/>
      </a:lt2>
      <a:accent1>
        <a:srgbClr val="606EB2"/>
      </a:accent1>
      <a:accent2>
        <a:srgbClr val="00B388"/>
      </a:accent2>
      <a:accent3>
        <a:srgbClr val="E04E39"/>
      </a:accent3>
      <a:accent4>
        <a:srgbClr val="FFC600"/>
      </a:accent4>
      <a:accent5>
        <a:srgbClr val="F4457B"/>
      </a:accent5>
      <a:accent6>
        <a:srgbClr val="2E1D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28051-E37D-4488-81C4-889A9C3A0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Greenwich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 &amp; Information Services (ICT)</dc:creator>
  <cp:keywords/>
  <cp:lastModifiedBy>Lindsey Davey</cp:lastModifiedBy>
  <cp:revision>3</cp:revision>
  <dcterms:created xsi:type="dcterms:W3CDTF">2019-10-17T12:54:00Z</dcterms:created>
  <dcterms:modified xsi:type="dcterms:W3CDTF">2019-10-17T12:59:00Z</dcterms:modified>
</cp:coreProperties>
</file>